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965431</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d965431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d965431</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0e01340-ccc7-4962-8523-fcc17d8b940c"/>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dc3133b8-80ca-4b87-8344-11d120bc5b61"/>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d965431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25895828-ba50-49e9-acb5-d119e824d170"/>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23c61c38-5a74-4ec1-97ce-b13198980172"/>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s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ó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ón, y radicar la solicitud a contratación. Registro en SECOP(2) el proceso pú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ón en producción FNA</w:t>
      </w:r>
    </w:p>
    <w:p>
      <w:pPr>
        <w:numPr>
          <w:ilvl w:val="0"/>
          <w:numId w:val="1011"/>
        </w:numPr>
        <w:pStyle w:val="Compact"/>
      </w:pPr>
      <w:r>
        <w:t xml:space="preserve">Entrega la operación al grupo de soporte para gestión del día a día</w:t>
      </w:r>
    </w:p>
    <w:p>
      <w:pPr>
        <w:numPr>
          <w:ilvl w:val="0"/>
          <w:numId w:val="1011"/>
        </w:numPr>
        <w:pStyle w:val="Compact"/>
      </w:pPr>
      <w:r>
        <w:t xml:space="preserve">Cada fábrica tiene dos grupos: uno de soporte y mantenimiento para gestión de incidencias, y otro para desar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ón en producción es entregada en operació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a infraestructura, cambios, o nuevos desarrollos de software. Document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i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des/responsabilidades del flujo de inversión de TI con las partes de la arquitectura del FNA relevantes al gobierno SOA.</w:t>
      </w:r>
    </w:p>
    <w:bookmarkStart w:id="0" w:name="tbl:721fc4d8-ac2f-465b-a041-7e80d49b9401"/>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 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d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9654311fb0d415c1fcaae1b6a7f98c7f04dc7e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9654311fb0d415c1fcaae1b6a7f98c7f04dc7e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21:54:17Z</dcterms:created>
  <dcterms:modified xsi:type="dcterms:W3CDTF">2023-07-21T21: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